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5248E4F4" w:rsidR="00852DF7" w:rsidRDefault="00E54E82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Notice of Annual Meeting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7CF710E0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</w:t>
      </w:r>
      <w:r w:rsidR="003B3FB2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40EFDDB9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E54E82">
        <w:rPr>
          <w:sz w:val="28"/>
          <w:szCs w:val="28"/>
        </w:rPr>
        <w:t>October 16</w:t>
      </w:r>
      <w:r w:rsidR="00E54E82" w:rsidRPr="00E54E82">
        <w:rPr>
          <w:sz w:val="28"/>
          <w:szCs w:val="28"/>
          <w:vertAlign w:val="superscript"/>
        </w:rPr>
        <w:t>th</w:t>
      </w:r>
      <w:r w:rsidR="00E54E82">
        <w:rPr>
          <w:sz w:val="28"/>
          <w:szCs w:val="28"/>
        </w:rPr>
        <w:t>, 202</w:t>
      </w:r>
      <w:r w:rsidR="00B40997">
        <w:rPr>
          <w:sz w:val="28"/>
          <w:szCs w:val="28"/>
        </w:rPr>
        <w:t>5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65ED095B" w14:textId="0FC67ACF" w:rsidR="00C2236D" w:rsidRDefault="00C2236D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Welcome – Commission Chair Derek Johnson</w:t>
      </w:r>
      <w:r w:rsidR="00C22552">
        <w:t xml:space="preserve"> (City of Verona)</w:t>
      </w:r>
    </w:p>
    <w:p w14:paraId="27900906" w14:textId="2DA2F6C4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E54E82">
        <w:t>October 10</w:t>
      </w:r>
      <w:r w:rsidR="00E54E82" w:rsidRPr="00E54E82">
        <w:rPr>
          <w:vertAlign w:val="superscript"/>
        </w:rPr>
        <w:t>th</w:t>
      </w:r>
      <w:r w:rsidR="00E54E82">
        <w:t>, 2025</w:t>
      </w:r>
    </w:p>
    <w:p w14:paraId="035274F3" w14:textId="79ADEC1A" w:rsidR="00C518E2" w:rsidRDefault="00C518E2" w:rsidP="00C518E2">
      <w:pPr>
        <w:pStyle w:val="Quick1"/>
        <w:numPr>
          <w:ilvl w:val="0"/>
          <w:numId w:val="11"/>
        </w:numPr>
        <w:jc w:val="both"/>
      </w:pPr>
      <w:r>
        <w:t xml:space="preserve">Employee Recognition - </w:t>
      </w:r>
      <w:r>
        <w:t>Length of Service Recognition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329D6227" w14:textId="0C93E14F" w:rsidR="0044620D" w:rsidRDefault="00E54E82" w:rsidP="0044620D">
      <w:pPr>
        <w:pStyle w:val="Quick1"/>
        <w:numPr>
          <w:ilvl w:val="0"/>
          <w:numId w:val="11"/>
        </w:numPr>
        <w:jc w:val="both"/>
      </w:pPr>
      <w:r>
        <w:t>Presentation of 2026 Budget</w:t>
      </w:r>
    </w:p>
    <w:p w14:paraId="70C92D0C" w14:textId="30E103F7" w:rsidR="00CC4E94" w:rsidRDefault="00A92F44" w:rsidP="00E54E82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7D201846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E54E82">
        <w:rPr>
          <w:sz w:val="22"/>
        </w:rPr>
        <w:t>September 29th</w:t>
      </w:r>
      <w:r w:rsidR="00682E20">
        <w:rPr>
          <w:sz w:val="22"/>
        </w:rPr>
        <w:t>,2025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DED05" w14:textId="77777777" w:rsidR="00220276" w:rsidRDefault="00220276" w:rsidP="00863AD8">
      <w:r>
        <w:separator/>
      </w:r>
    </w:p>
  </w:endnote>
  <w:endnote w:type="continuationSeparator" w:id="0">
    <w:p w14:paraId="06E04766" w14:textId="77777777" w:rsidR="00220276" w:rsidRDefault="00220276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6C987" w14:textId="77777777" w:rsidR="00220276" w:rsidRDefault="00220276" w:rsidP="00863AD8">
      <w:r>
        <w:separator/>
      </w:r>
    </w:p>
  </w:footnote>
  <w:footnote w:type="continuationSeparator" w:id="0">
    <w:p w14:paraId="10AB4252" w14:textId="77777777" w:rsidR="00220276" w:rsidRDefault="00220276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3DEBE350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6D6E"/>
    <w:rsid w:val="00007661"/>
    <w:rsid w:val="00010E2B"/>
    <w:rsid w:val="00014FE0"/>
    <w:rsid w:val="0002186C"/>
    <w:rsid w:val="00022F63"/>
    <w:rsid w:val="00023967"/>
    <w:rsid w:val="000301F4"/>
    <w:rsid w:val="00031019"/>
    <w:rsid w:val="00034A1A"/>
    <w:rsid w:val="0004035B"/>
    <w:rsid w:val="0004133C"/>
    <w:rsid w:val="000434A5"/>
    <w:rsid w:val="0004726A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0C42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56B99"/>
    <w:rsid w:val="00160F86"/>
    <w:rsid w:val="00173A2B"/>
    <w:rsid w:val="00176BEF"/>
    <w:rsid w:val="00176EED"/>
    <w:rsid w:val="00177B76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4641D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76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0AFE"/>
    <w:rsid w:val="00492171"/>
    <w:rsid w:val="00493466"/>
    <w:rsid w:val="004A0295"/>
    <w:rsid w:val="004B161B"/>
    <w:rsid w:val="004B3A2F"/>
    <w:rsid w:val="004B4D09"/>
    <w:rsid w:val="004C42EC"/>
    <w:rsid w:val="004C43C6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162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70A59"/>
    <w:rsid w:val="00671035"/>
    <w:rsid w:val="00682E20"/>
    <w:rsid w:val="006837C7"/>
    <w:rsid w:val="00692102"/>
    <w:rsid w:val="00694BD6"/>
    <w:rsid w:val="00695A59"/>
    <w:rsid w:val="00696C85"/>
    <w:rsid w:val="006A3BCB"/>
    <w:rsid w:val="006A443C"/>
    <w:rsid w:val="006B7EC9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25544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44977"/>
    <w:rsid w:val="00A53659"/>
    <w:rsid w:val="00A5676C"/>
    <w:rsid w:val="00A57F79"/>
    <w:rsid w:val="00A65940"/>
    <w:rsid w:val="00A666C2"/>
    <w:rsid w:val="00A6740F"/>
    <w:rsid w:val="00A761D1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F0AC1"/>
    <w:rsid w:val="00AF2226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0997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6902"/>
    <w:rsid w:val="00C2236D"/>
    <w:rsid w:val="00C22552"/>
    <w:rsid w:val="00C22A00"/>
    <w:rsid w:val="00C23618"/>
    <w:rsid w:val="00C32C62"/>
    <w:rsid w:val="00C36F2E"/>
    <w:rsid w:val="00C40E64"/>
    <w:rsid w:val="00C4128D"/>
    <w:rsid w:val="00C41DEC"/>
    <w:rsid w:val="00C4461E"/>
    <w:rsid w:val="00C518E2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84B61"/>
    <w:rsid w:val="00CB2A8F"/>
    <w:rsid w:val="00CB5ADB"/>
    <w:rsid w:val="00CC2591"/>
    <w:rsid w:val="00CC2DBD"/>
    <w:rsid w:val="00CC458A"/>
    <w:rsid w:val="00CC4C3B"/>
    <w:rsid w:val="00CC4E94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21A4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A786F"/>
    <w:rsid w:val="00DB614F"/>
    <w:rsid w:val="00DD04CD"/>
    <w:rsid w:val="00DD08C6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82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3C5C"/>
    <w:rsid w:val="00EC57B2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22915"/>
    <w:rsid w:val="00F31E25"/>
    <w:rsid w:val="00F34953"/>
    <w:rsid w:val="00F46D7B"/>
    <w:rsid w:val="00F53C62"/>
    <w:rsid w:val="00F54021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67C1"/>
    <w:rsid w:val="00FC1B91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2</Words>
  <Characters>1132</Characters>
  <Application>Microsoft Office Word</Application>
  <DocSecurity>0</DocSecurity>
  <Lines>3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303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6</cp:revision>
  <cp:lastPrinted>2024-03-18T11:43:00Z</cp:lastPrinted>
  <dcterms:created xsi:type="dcterms:W3CDTF">2025-09-17T19:07:00Z</dcterms:created>
  <dcterms:modified xsi:type="dcterms:W3CDTF">2025-10-0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